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3D4BD" w14:textId="4E5679B3" w:rsidR="00E7619F" w:rsidRPr="001501FC" w:rsidRDefault="001501FC" w:rsidP="001501FC">
      <w:pPr>
        <w:pStyle w:val="Heading1"/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INIVATA AWS </w:t>
      </w:r>
      <w:r w:rsidR="00DB7BDE" w:rsidRPr="001501FC">
        <w:rPr>
          <w:sz w:val="48"/>
          <w:szCs w:val="48"/>
        </w:rPr>
        <w:t xml:space="preserve">CODING </w:t>
      </w:r>
      <w:r w:rsidR="00AE76C6" w:rsidRPr="001501FC">
        <w:rPr>
          <w:sz w:val="48"/>
          <w:szCs w:val="48"/>
        </w:rPr>
        <w:t>EXERCISE</w:t>
      </w:r>
    </w:p>
    <w:p w14:paraId="1C00B4C3" w14:textId="62236F7C" w:rsidR="00DB7BDE" w:rsidRPr="00EA15D1" w:rsidRDefault="00DB7BDE">
      <w:pPr>
        <w:rPr>
          <w:rFonts w:ascii="Verdana" w:hAnsi="Verdana"/>
          <w:b/>
          <w:bCs/>
        </w:rPr>
      </w:pPr>
    </w:p>
    <w:p w14:paraId="5E569C65" w14:textId="54F9386F" w:rsidR="001C6739" w:rsidRDefault="00DB7BDE" w:rsidP="00DB7BDE">
      <w:pPr>
        <w:rPr>
          <w:rFonts w:ascii="Verdana" w:hAnsi="Verdana"/>
        </w:rPr>
      </w:pPr>
      <w:r w:rsidRPr="00EA15D1">
        <w:rPr>
          <w:rFonts w:ascii="Verdana" w:hAnsi="Verdana"/>
          <w:b/>
          <w:bCs/>
        </w:rPr>
        <w:t>Choice 1) Show us a portfolio of your code</w:t>
      </w:r>
      <w:r w:rsidRPr="00EA15D1">
        <w:rPr>
          <w:rFonts w:ascii="Verdana" w:hAnsi="Verdana"/>
        </w:rPr>
        <w:t xml:space="preserve">: </w:t>
      </w:r>
    </w:p>
    <w:p w14:paraId="77F6E2B2" w14:textId="77777777" w:rsidR="001C6739" w:rsidRDefault="001C6739" w:rsidP="00DB7BDE">
      <w:pPr>
        <w:rPr>
          <w:rFonts w:ascii="Verdana" w:hAnsi="Verdana"/>
        </w:rPr>
      </w:pPr>
    </w:p>
    <w:p w14:paraId="071BEA53" w14:textId="77777777" w:rsidR="001C6739" w:rsidRDefault="001C6739" w:rsidP="00DB7BDE">
      <w:pPr>
        <w:rPr>
          <w:rFonts w:ascii="Verdana" w:hAnsi="Verdana"/>
        </w:rPr>
      </w:pPr>
      <w:r>
        <w:rPr>
          <w:rFonts w:ascii="Verdana" w:hAnsi="Verdana"/>
        </w:rPr>
        <w:t>E</w:t>
      </w:r>
      <w:r w:rsidR="00DB7BDE" w:rsidRPr="00EA15D1">
        <w:rPr>
          <w:rFonts w:ascii="Verdana" w:hAnsi="Verdana"/>
        </w:rPr>
        <w:t>xisting code you wrote and kept aside (</w:t>
      </w:r>
      <w:r w:rsidR="001501FC">
        <w:rPr>
          <w:rFonts w:ascii="Verdana" w:hAnsi="Verdana"/>
        </w:rPr>
        <w:t>GitH</w:t>
      </w:r>
      <w:r w:rsidR="00DB7BDE" w:rsidRPr="00EA15D1">
        <w:rPr>
          <w:rFonts w:ascii="Verdana" w:hAnsi="Verdana"/>
        </w:rPr>
        <w:t xml:space="preserve">ub, loose files, you choose) </w:t>
      </w:r>
    </w:p>
    <w:p w14:paraId="086320AD" w14:textId="3CC3A278" w:rsidR="00DB7BDE" w:rsidRDefault="00B44892" w:rsidP="00DB7BDE">
      <w:pPr>
        <w:rPr>
          <w:rFonts w:ascii="Verdana" w:hAnsi="Verdana"/>
        </w:rPr>
      </w:pPr>
      <w:r>
        <w:rPr>
          <w:rFonts w:ascii="Verdana" w:hAnsi="Verdana"/>
        </w:rPr>
        <w:t>T</w:t>
      </w:r>
      <w:r w:rsidR="00DB7BDE" w:rsidRPr="00EA15D1">
        <w:rPr>
          <w:rFonts w:ascii="Verdana" w:hAnsi="Verdana"/>
        </w:rPr>
        <w:t xml:space="preserve">hat includes terraform (and/or terragrunt calling terraform modules) and </w:t>
      </w:r>
      <w:r w:rsidR="001501FC">
        <w:rPr>
          <w:rFonts w:ascii="Verdana" w:hAnsi="Verdana"/>
        </w:rPr>
        <w:t>A</w:t>
      </w:r>
      <w:r w:rsidR="00DB7BDE" w:rsidRPr="00EA15D1">
        <w:rPr>
          <w:rFonts w:ascii="Verdana" w:hAnsi="Verdana"/>
        </w:rPr>
        <w:t xml:space="preserve">nsible playbooks (one good inclusive playbook is enough). Bonus point (not mandatory): CI pipeline file, Dockerfile for your CI. </w:t>
      </w:r>
      <w:r w:rsidR="00140A52">
        <w:rPr>
          <w:rFonts w:ascii="Verdana" w:hAnsi="Verdana"/>
        </w:rPr>
        <w:t xml:space="preserve">Anything else you deem relevant. </w:t>
      </w:r>
      <w:r w:rsidR="00DB7BDE" w:rsidRPr="00EA15D1">
        <w:rPr>
          <w:rFonts w:ascii="Verdana" w:hAnsi="Verdana"/>
        </w:rPr>
        <w:t>You’re going to need to illustrate your code</w:t>
      </w:r>
      <w:r w:rsidR="00BD25D2" w:rsidRPr="00EA15D1">
        <w:rPr>
          <w:rFonts w:ascii="Verdana" w:hAnsi="Verdana"/>
        </w:rPr>
        <w:t xml:space="preserve"> and answer questions about it, so please don’t send us someone else’s code</w:t>
      </w:r>
      <w:r w:rsidR="00DB7BDE" w:rsidRPr="00EA15D1">
        <w:rPr>
          <w:rFonts w:ascii="Verdana" w:hAnsi="Verdana"/>
        </w:rPr>
        <w:t xml:space="preserve">. </w:t>
      </w:r>
      <w:r w:rsidR="00BD25D2" w:rsidRPr="00EA15D1">
        <w:rPr>
          <w:rFonts w:ascii="Verdana" w:hAnsi="Verdana"/>
        </w:rPr>
        <w:t>It doesn’t need to be complex, it needs to be tidy</w:t>
      </w:r>
      <w:r w:rsidR="001501FC">
        <w:rPr>
          <w:rFonts w:ascii="Verdana" w:hAnsi="Verdana"/>
        </w:rPr>
        <w:t>,</w:t>
      </w:r>
      <w:r w:rsidR="00BD25D2" w:rsidRPr="00EA15D1">
        <w:rPr>
          <w:rFonts w:ascii="Verdana" w:hAnsi="Verdana"/>
        </w:rPr>
        <w:t xml:space="preserve"> and it needs to be yours! </w:t>
      </w:r>
      <w:r w:rsidR="00DB7BDE" w:rsidRPr="00EA15D1">
        <w:rPr>
          <w:rFonts w:ascii="Verdana" w:hAnsi="Verdana"/>
        </w:rPr>
        <w:t>We want to see your full potential</w:t>
      </w:r>
      <w:r w:rsidR="001501FC">
        <w:rPr>
          <w:rFonts w:ascii="Verdana" w:hAnsi="Verdana"/>
        </w:rPr>
        <w:t>;</w:t>
      </w:r>
      <w:r w:rsidR="00DB7BDE" w:rsidRPr="00EA15D1">
        <w:rPr>
          <w:rFonts w:ascii="Verdana" w:hAnsi="Verdana"/>
        </w:rPr>
        <w:t xml:space="preserve"> show us your best!</w:t>
      </w:r>
    </w:p>
    <w:p w14:paraId="76913EFF" w14:textId="77777777" w:rsidR="001C6739" w:rsidRPr="00EA15D1" w:rsidRDefault="001C6739" w:rsidP="00DB7BDE">
      <w:pPr>
        <w:rPr>
          <w:rFonts w:ascii="Verdana" w:hAnsi="Verdana"/>
        </w:rPr>
      </w:pPr>
    </w:p>
    <w:p w14:paraId="7057A0B8" w14:textId="465D9FF4" w:rsidR="001C6739" w:rsidRDefault="00DB7BDE" w:rsidP="00DB7BDE">
      <w:pPr>
        <w:rPr>
          <w:rFonts w:ascii="Verdana" w:hAnsi="Verdana"/>
        </w:rPr>
      </w:pPr>
      <w:r w:rsidRPr="00EA15D1">
        <w:rPr>
          <w:rFonts w:ascii="Verdana" w:hAnsi="Verdana"/>
          <w:b/>
          <w:bCs/>
        </w:rPr>
        <w:t xml:space="preserve">Choice 2) </w:t>
      </w:r>
      <w:r w:rsidR="005E4A26" w:rsidRPr="00EA15D1">
        <w:rPr>
          <w:rFonts w:ascii="Verdana" w:hAnsi="Verdana"/>
          <w:b/>
          <w:bCs/>
        </w:rPr>
        <w:t>H</w:t>
      </w:r>
      <w:r w:rsidRPr="00EA15D1">
        <w:rPr>
          <w:rFonts w:ascii="Verdana" w:hAnsi="Verdana"/>
          <w:b/>
          <w:bCs/>
        </w:rPr>
        <w:t>omework</w:t>
      </w:r>
      <w:r w:rsidRPr="00EA15D1">
        <w:rPr>
          <w:rFonts w:ascii="Verdana" w:hAnsi="Verdana"/>
        </w:rPr>
        <w:t xml:space="preserve">: </w:t>
      </w:r>
    </w:p>
    <w:p w14:paraId="10CE362D" w14:textId="77777777" w:rsidR="007E1DAE" w:rsidRDefault="007E1DAE" w:rsidP="00DB7BDE">
      <w:pPr>
        <w:rPr>
          <w:rFonts w:ascii="Verdana" w:hAnsi="Verdana"/>
        </w:rPr>
      </w:pPr>
    </w:p>
    <w:p w14:paraId="53F30E93" w14:textId="078E1041" w:rsidR="008253C4" w:rsidRDefault="001C6739" w:rsidP="00DB7BDE">
      <w:pPr>
        <w:rPr>
          <w:rFonts w:ascii="Verdana" w:hAnsi="Verdana"/>
        </w:rPr>
      </w:pPr>
      <w:r>
        <w:rPr>
          <w:rFonts w:ascii="Verdana" w:hAnsi="Verdana"/>
        </w:rPr>
        <w:t>P</w:t>
      </w:r>
      <w:r w:rsidR="00DB7BDE" w:rsidRPr="00EA15D1">
        <w:rPr>
          <w:rFonts w:ascii="Verdana" w:hAnsi="Verdana"/>
        </w:rPr>
        <w:t>roduce the following (please keep it super simple</w:t>
      </w:r>
      <w:r w:rsidR="00B44892">
        <w:rPr>
          <w:rFonts w:ascii="Verdana" w:hAnsi="Verdana"/>
        </w:rPr>
        <w:t>;</w:t>
      </w:r>
      <w:r w:rsidR="00DB7BDE" w:rsidRPr="00EA15D1">
        <w:rPr>
          <w:rFonts w:ascii="Verdana" w:hAnsi="Verdana"/>
        </w:rPr>
        <w:t xml:space="preserve"> we want to see if you can use the tool! No need for complex code/work. This should not take you longer than 2</w:t>
      </w:r>
      <w:r w:rsidR="005E4A26" w:rsidRPr="00EA15D1">
        <w:rPr>
          <w:rFonts w:ascii="Verdana" w:hAnsi="Verdana"/>
        </w:rPr>
        <w:t>-3</w:t>
      </w:r>
      <w:r w:rsidR="00DB7BDE" w:rsidRPr="00EA15D1">
        <w:rPr>
          <w:rFonts w:ascii="Verdana" w:hAnsi="Verdana"/>
        </w:rPr>
        <w:t xml:space="preserve"> hours</w:t>
      </w:r>
      <w:r w:rsidR="00C061C4">
        <w:rPr>
          <w:rFonts w:ascii="Verdana" w:hAnsi="Verdana"/>
        </w:rPr>
        <w:t xml:space="preserve">. If you don’t know </w:t>
      </w:r>
      <w:r w:rsidR="005D13F5">
        <w:rPr>
          <w:rFonts w:ascii="Verdana" w:hAnsi="Verdana"/>
        </w:rPr>
        <w:t xml:space="preserve">how to do </w:t>
      </w:r>
      <w:r w:rsidR="00C061C4">
        <w:rPr>
          <w:rFonts w:ascii="Verdana" w:hAnsi="Verdana"/>
        </w:rPr>
        <w:t>something, please skip it, put a placeholder, write in English what you would do in code if you knew the tool</w:t>
      </w:r>
      <w:r w:rsidR="001501FC">
        <w:rPr>
          <w:rFonts w:ascii="Verdana" w:hAnsi="Verdana"/>
        </w:rPr>
        <w:t>;</w:t>
      </w:r>
      <w:r w:rsidR="005D13F5">
        <w:rPr>
          <w:rFonts w:ascii="Verdana" w:hAnsi="Verdana"/>
        </w:rPr>
        <w:t xml:space="preserve"> we’re more interested in seeing what you can do, rather than what you can’t do, so don’t be put off</w:t>
      </w:r>
      <w:r w:rsidR="000B17D9">
        <w:rPr>
          <w:rFonts w:ascii="Verdana" w:hAnsi="Verdana"/>
        </w:rPr>
        <w:t xml:space="preserve"> and submit it with blanks!</w:t>
      </w:r>
      <w:r w:rsidR="00DB7BDE" w:rsidRPr="00EA15D1">
        <w:rPr>
          <w:rFonts w:ascii="Verdana" w:hAnsi="Verdana"/>
        </w:rPr>
        <w:t>)</w:t>
      </w:r>
    </w:p>
    <w:p w14:paraId="7276C6FE" w14:textId="5B197907" w:rsidR="008253C4" w:rsidRPr="001C6739" w:rsidRDefault="008253C4" w:rsidP="00DB7BDE">
      <w:pPr>
        <w:rPr>
          <w:rFonts w:ascii="Verdana" w:hAnsi="Verdana"/>
          <w:b/>
          <w:bCs/>
          <w:i/>
          <w:iCs/>
        </w:rPr>
      </w:pPr>
      <w:r w:rsidRPr="001C6739">
        <w:rPr>
          <w:rFonts w:ascii="Verdana" w:hAnsi="Verdana"/>
          <w:b/>
          <w:bCs/>
          <w:i/>
          <w:iCs/>
          <w:highlight w:val="lightGray"/>
        </w:rPr>
        <w:t xml:space="preserve">Hint: </w:t>
      </w:r>
      <w:r w:rsidRPr="001C6739">
        <w:rPr>
          <w:rFonts w:ascii="Verdana" w:hAnsi="Verdana"/>
          <w:i/>
          <w:iCs/>
          <w:highlight w:val="lightGray"/>
        </w:rPr>
        <w:t>we care about code linting</w:t>
      </w:r>
    </w:p>
    <w:p w14:paraId="4D08AFDA" w14:textId="77777777" w:rsidR="00AE76C6" w:rsidRPr="00EA15D1" w:rsidRDefault="00AE76C6" w:rsidP="00DB7BDE">
      <w:pPr>
        <w:rPr>
          <w:rFonts w:ascii="Verdana" w:hAnsi="Verdana"/>
        </w:rPr>
      </w:pPr>
    </w:p>
    <w:p w14:paraId="4368523E" w14:textId="70124AE7" w:rsidR="001C6739" w:rsidRDefault="00DB7BDE" w:rsidP="00DB7BDE">
      <w:pPr>
        <w:pStyle w:val="ListParagraph"/>
        <w:numPr>
          <w:ilvl w:val="0"/>
          <w:numId w:val="2"/>
        </w:numPr>
        <w:rPr>
          <w:rFonts w:ascii="Verdana" w:hAnsi="Verdana"/>
        </w:rPr>
      </w:pPr>
      <w:r w:rsidRPr="00EA15D1">
        <w:rPr>
          <w:rFonts w:ascii="Verdana" w:hAnsi="Verdana"/>
          <w:b/>
          <w:bCs/>
        </w:rPr>
        <w:t xml:space="preserve">Terraform module </w:t>
      </w:r>
      <w:r w:rsidRPr="00EA15D1">
        <w:rPr>
          <w:rFonts w:ascii="Verdana" w:hAnsi="Verdana"/>
        </w:rPr>
        <w:t>that creates a VPC</w:t>
      </w:r>
      <w:r w:rsidR="00640F43" w:rsidRPr="00EA15D1">
        <w:rPr>
          <w:rFonts w:ascii="Verdana" w:hAnsi="Verdana"/>
        </w:rPr>
        <w:t xml:space="preserve"> called ‘my-vpc’</w:t>
      </w:r>
      <w:r w:rsidRPr="00EA15D1">
        <w:rPr>
          <w:rFonts w:ascii="Verdana" w:hAnsi="Verdana"/>
        </w:rPr>
        <w:t xml:space="preserve">, a </w:t>
      </w:r>
      <w:r w:rsidR="00640F43" w:rsidRPr="00EA15D1">
        <w:rPr>
          <w:rFonts w:ascii="Verdana" w:hAnsi="Verdana"/>
        </w:rPr>
        <w:t xml:space="preserve">public </w:t>
      </w:r>
      <w:r w:rsidRPr="00EA15D1">
        <w:rPr>
          <w:rFonts w:ascii="Verdana" w:hAnsi="Verdana"/>
        </w:rPr>
        <w:t xml:space="preserve">subnet </w:t>
      </w:r>
      <w:r w:rsidR="00640F43" w:rsidRPr="00EA15D1">
        <w:rPr>
          <w:rFonts w:ascii="Verdana" w:hAnsi="Verdana"/>
        </w:rPr>
        <w:t xml:space="preserve">called ‘my-public-subnet’ in that VPC </w:t>
      </w:r>
      <w:r w:rsidRPr="00EA15D1">
        <w:rPr>
          <w:rFonts w:ascii="Verdana" w:hAnsi="Verdana"/>
        </w:rPr>
        <w:t xml:space="preserve">and the required routes to make it go out to the internet. </w:t>
      </w:r>
      <w:r w:rsidR="006F2DBF" w:rsidRPr="00EA15D1">
        <w:rPr>
          <w:rFonts w:ascii="Verdana" w:hAnsi="Verdana"/>
        </w:rPr>
        <w:t>Add a simple README file that documents the module and how to use it. For the purpose of this exercise</w:t>
      </w:r>
      <w:r w:rsidR="00B44892">
        <w:rPr>
          <w:rFonts w:ascii="Verdana" w:hAnsi="Verdana"/>
        </w:rPr>
        <w:t>,</w:t>
      </w:r>
      <w:r w:rsidR="006F2DBF" w:rsidRPr="00EA15D1">
        <w:rPr>
          <w:rFonts w:ascii="Verdana" w:hAnsi="Verdana"/>
        </w:rPr>
        <w:t xml:space="preserve"> assume the state file is saved in a bucket that already exists and is called ‘my-tf-state’ and you have a dynamodb table for your lock ‘my-tf-lock’. </w:t>
      </w:r>
    </w:p>
    <w:p w14:paraId="24B952DB" w14:textId="6CBDAB7A" w:rsidR="00DB7BDE" w:rsidRPr="001C6739" w:rsidRDefault="006F2DBF" w:rsidP="00DB7BDE">
      <w:pPr>
        <w:pStyle w:val="ListParagraph"/>
        <w:numPr>
          <w:ilvl w:val="0"/>
          <w:numId w:val="2"/>
        </w:numPr>
        <w:rPr>
          <w:rFonts w:ascii="Verdana" w:hAnsi="Verdana"/>
          <w:i/>
          <w:iCs/>
          <w:highlight w:val="lightGray"/>
        </w:rPr>
      </w:pPr>
      <w:r w:rsidRPr="001C6739">
        <w:rPr>
          <w:rFonts w:ascii="Verdana" w:hAnsi="Verdana"/>
          <w:b/>
          <w:bCs/>
          <w:highlight w:val="lightGray"/>
        </w:rPr>
        <w:t xml:space="preserve">Important hint: </w:t>
      </w:r>
      <w:r w:rsidRPr="001C6739">
        <w:rPr>
          <w:rFonts w:ascii="Verdana" w:hAnsi="Verdana"/>
          <w:i/>
          <w:iCs/>
          <w:highlight w:val="lightGray"/>
        </w:rPr>
        <w:t>Using Terraform registry IS ALLOWED</w:t>
      </w:r>
      <w:r w:rsidR="00AE76C6" w:rsidRPr="001C6739">
        <w:rPr>
          <w:rFonts w:ascii="Verdana" w:hAnsi="Verdana"/>
          <w:i/>
          <w:iCs/>
          <w:highlight w:val="lightGray"/>
        </w:rPr>
        <w:t xml:space="preserve"> (let someone else do the heavy-lifting for you)</w:t>
      </w:r>
      <w:r w:rsidRPr="001C6739">
        <w:rPr>
          <w:rFonts w:ascii="Verdana" w:hAnsi="Verdana"/>
          <w:i/>
          <w:iCs/>
          <w:highlight w:val="lightGray"/>
        </w:rPr>
        <w:t>!</w:t>
      </w:r>
    </w:p>
    <w:p w14:paraId="0228475C" w14:textId="77777777" w:rsidR="00AE76C6" w:rsidRPr="00EA15D1" w:rsidRDefault="00AE76C6" w:rsidP="00AE76C6">
      <w:pPr>
        <w:rPr>
          <w:rFonts w:ascii="Verdana" w:hAnsi="Verdana"/>
        </w:rPr>
      </w:pPr>
    </w:p>
    <w:p w14:paraId="29AB34DD" w14:textId="61287B95" w:rsidR="006F2DBF" w:rsidRPr="00EA15D1" w:rsidRDefault="006F2DBF" w:rsidP="006F2DBF">
      <w:pPr>
        <w:pStyle w:val="ListParagraph"/>
        <w:numPr>
          <w:ilvl w:val="0"/>
          <w:numId w:val="2"/>
        </w:numPr>
        <w:rPr>
          <w:rFonts w:ascii="Verdana" w:hAnsi="Verdana"/>
        </w:rPr>
      </w:pPr>
      <w:r w:rsidRPr="00EA15D1">
        <w:rPr>
          <w:rFonts w:ascii="Verdana" w:hAnsi="Verdana"/>
          <w:b/>
          <w:bCs/>
        </w:rPr>
        <w:t xml:space="preserve">An ansible playbook </w:t>
      </w:r>
      <w:r w:rsidRPr="00EA15D1">
        <w:rPr>
          <w:rFonts w:ascii="Verdana" w:hAnsi="Verdana"/>
        </w:rPr>
        <w:t>that does the following:</w:t>
      </w:r>
    </w:p>
    <w:p w14:paraId="5D8A2213" w14:textId="4CE95E12" w:rsidR="006F2DBF" w:rsidRPr="00EA15D1" w:rsidRDefault="006F2DBF" w:rsidP="006F2DBF">
      <w:pPr>
        <w:pStyle w:val="ListParagraph"/>
        <w:numPr>
          <w:ilvl w:val="1"/>
          <w:numId w:val="2"/>
        </w:numPr>
        <w:rPr>
          <w:rFonts w:ascii="Verdana" w:hAnsi="Verdana"/>
        </w:rPr>
      </w:pPr>
      <w:r w:rsidRPr="00EA15D1">
        <w:rPr>
          <w:rFonts w:ascii="Verdana" w:hAnsi="Verdana"/>
        </w:rPr>
        <w:t xml:space="preserve">Connects to a host with name tag my_instance_dev (this instance already exists and is an Amazon Linux 2 </w:t>
      </w:r>
      <w:r w:rsidR="003366F2">
        <w:rPr>
          <w:rFonts w:ascii="Verdana" w:hAnsi="Verdana"/>
        </w:rPr>
        <w:t xml:space="preserve">base </w:t>
      </w:r>
      <w:r w:rsidRPr="00EA15D1">
        <w:rPr>
          <w:rFonts w:ascii="Verdana" w:hAnsi="Verdana"/>
        </w:rPr>
        <w:t>AMI</w:t>
      </w:r>
      <w:r w:rsidR="003366F2">
        <w:rPr>
          <w:rFonts w:ascii="Verdana" w:hAnsi="Verdana"/>
        </w:rPr>
        <w:t>, nothing custom,</w:t>
      </w:r>
      <w:r w:rsidR="005E4A26" w:rsidRPr="00EA15D1">
        <w:rPr>
          <w:rFonts w:ascii="Verdana" w:hAnsi="Verdana"/>
        </w:rPr>
        <w:t xml:space="preserve"> in AWS</w:t>
      </w:r>
      <w:r w:rsidRPr="00EA15D1">
        <w:rPr>
          <w:rFonts w:ascii="Verdana" w:hAnsi="Verdana"/>
        </w:rPr>
        <w:t>)</w:t>
      </w:r>
      <w:r w:rsidR="00AE76C6" w:rsidRPr="00EA15D1">
        <w:rPr>
          <w:rFonts w:ascii="Verdana" w:hAnsi="Verdana"/>
        </w:rPr>
        <w:t xml:space="preserve"> (lookup ansible aws dynamic inventory)</w:t>
      </w:r>
    </w:p>
    <w:p w14:paraId="1D3906D5" w14:textId="73173830" w:rsidR="00AE76C6" w:rsidRPr="00EA15D1" w:rsidRDefault="00AE76C6" w:rsidP="006F2DBF">
      <w:pPr>
        <w:pStyle w:val="ListParagraph"/>
        <w:numPr>
          <w:ilvl w:val="1"/>
          <w:numId w:val="2"/>
        </w:numPr>
        <w:rPr>
          <w:rFonts w:ascii="Verdana" w:hAnsi="Verdana"/>
        </w:rPr>
      </w:pPr>
      <w:r w:rsidRPr="00EA15D1">
        <w:rPr>
          <w:rFonts w:ascii="Verdana" w:hAnsi="Verdana"/>
        </w:rPr>
        <w:t>Creates a user called my_app_user uid 1503, group webapps gid 570</w:t>
      </w:r>
    </w:p>
    <w:p w14:paraId="0272A53D" w14:textId="71404EEC" w:rsidR="006F2DBF" w:rsidRPr="00EA15D1" w:rsidRDefault="006F2DBF" w:rsidP="006F2DBF">
      <w:pPr>
        <w:pStyle w:val="ListParagraph"/>
        <w:numPr>
          <w:ilvl w:val="1"/>
          <w:numId w:val="2"/>
        </w:numPr>
        <w:rPr>
          <w:rFonts w:ascii="Verdana" w:hAnsi="Verdana"/>
        </w:rPr>
      </w:pPr>
      <w:r w:rsidRPr="00EA15D1">
        <w:rPr>
          <w:rFonts w:ascii="Verdana" w:hAnsi="Verdana"/>
        </w:rPr>
        <w:t>Deploys an app</w:t>
      </w:r>
      <w:r w:rsidR="00640F43" w:rsidRPr="00EA15D1">
        <w:rPr>
          <w:rFonts w:ascii="Verdana" w:hAnsi="Verdana"/>
        </w:rPr>
        <w:t xml:space="preserve"> called my</w:t>
      </w:r>
      <w:r w:rsidR="00AE76C6" w:rsidRPr="00EA15D1">
        <w:rPr>
          <w:rFonts w:ascii="Verdana" w:hAnsi="Verdana"/>
        </w:rPr>
        <w:t>_</w:t>
      </w:r>
      <w:r w:rsidR="00640F43" w:rsidRPr="00EA15D1">
        <w:rPr>
          <w:rFonts w:ascii="Verdana" w:hAnsi="Verdana"/>
        </w:rPr>
        <w:t>app that is in a git repo (details to follow)</w:t>
      </w:r>
    </w:p>
    <w:p w14:paraId="490DF844" w14:textId="24980C17" w:rsidR="00640F43" w:rsidRPr="00EA15D1" w:rsidRDefault="00640F43" w:rsidP="00640F43">
      <w:pPr>
        <w:ind w:left="720"/>
        <w:rPr>
          <w:rFonts w:ascii="Verdana" w:hAnsi="Verdana"/>
        </w:rPr>
      </w:pPr>
    </w:p>
    <w:p w14:paraId="78149D7A" w14:textId="7D8DB3D3" w:rsidR="00640F43" w:rsidRPr="00EA15D1" w:rsidRDefault="00640F43" w:rsidP="00640F43">
      <w:pPr>
        <w:ind w:left="720"/>
        <w:rPr>
          <w:rFonts w:ascii="Verdana" w:hAnsi="Verdana"/>
          <w:b/>
          <w:bCs/>
        </w:rPr>
      </w:pPr>
      <w:r w:rsidRPr="00EA15D1">
        <w:rPr>
          <w:rFonts w:ascii="Verdana" w:hAnsi="Verdana"/>
          <w:b/>
          <w:bCs/>
        </w:rPr>
        <w:t>Details for the git repo:</w:t>
      </w:r>
    </w:p>
    <w:p w14:paraId="4CC1FBAD" w14:textId="64E458C6" w:rsidR="00640F43" w:rsidRPr="00EA15D1" w:rsidRDefault="00640F43" w:rsidP="00640F43">
      <w:pPr>
        <w:pStyle w:val="ListParagraph"/>
        <w:numPr>
          <w:ilvl w:val="1"/>
          <w:numId w:val="2"/>
        </w:numPr>
        <w:rPr>
          <w:rFonts w:ascii="Verdana" w:hAnsi="Verdana"/>
        </w:rPr>
      </w:pPr>
      <w:r w:rsidRPr="00EA15D1">
        <w:rPr>
          <w:rFonts w:ascii="Verdana" w:hAnsi="Verdana"/>
        </w:rPr>
        <w:t>The git repo needs to be cloned in a tmp dir of your choice</w:t>
      </w:r>
    </w:p>
    <w:p w14:paraId="272E9D51" w14:textId="04ABC200" w:rsidR="00640F43" w:rsidRPr="00EA15D1" w:rsidRDefault="00640F43" w:rsidP="00640F43">
      <w:pPr>
        <w:pStyle w:val="ListParagraph"/>
        <w:numPr>
          <w:ilvl w:val="1"/>
          <w:numId w:val="2"/>
        </w:numPr>
        <w:rPr>
          <w:rFonts w:ascii="Verdana" w:hAnsi="Verdana"/>
        </w:rPr>
      </w:pPr>
      <w:r w:rsidRPr="00EA15D1">
        <w:rPr>
          <w:rFonts w:ascii="Verdana" w:hAnsi="Verdana"/>
        </w:rPr>
        <w:lastRenderedPageBreak/>
        <w:t xml:space="preserve">The git repo is cloned using </w:t>
      </w:r>
      <w:hyperlink r:id="rId5" w:history="1">
        <w:r w:rsidR="00AE76C6" w:rsidRPr="00EA15D1">
          <w:rPr>
            <w:rStyle w:val="Hyperlink"/>
            <w:rFonts w:ascii="Verdana" w:hAnsi="Verdana"/>
          </w:rPr>
          <w:t>git@bitbucket.org:my-org/my_app.git</w:t>
        </w:r>
      </w:hyperlink>
    </w:p>
    <w:p w14:paraId="4C3E3DA9" w14:textId="3E8C7485" w:rsidR="005E4A26" w:rsidRPr="00EA15D1" w:rsidRDefault="005E4A26" w:rsidP="00640F43">
      <w:pPr>
        <w:pStyle w:val="ListParagraph"/>
        <w:numPr>
          <w:ilvl w:val="1"/>
          <w:numId w:val="2"/>
        </w:numPr>
        <w:rPr>
          <w:rFonts w:ascii="Verdana" w:hAnsi="Verdana"/>
        </w:rPr>
      </w:pPr>
      <w:r w:rsidRPr="00EA15D1">
        <w:rPr>
          <w:rFonts w:ascii="Verdana" w:hAnsi="Verdana"/>
        </w:rPr>
        <w:t>The branch to be pulled down is taken from a var that you pass to the playbook</w:t>
      </w:r>
    </w:p>
    <w:p w14:paraId="2C17AD40" w14:textId="0E1FA661" w:rsidR="00640F43" w:rsidRPr="001C6739" w:rsidRDefault="00640F43" w:rsidP="00640F43">
      <w:pPr>
        <w:pStyle w:val="ListParagraph"/>
        <w:numPr>
          <w:ilvl w:val="1"/>
          <w:numId w:val="2"/>
        </w:numPr>
        <w:rPr>
          <w:rFonts w:ascii="Verdana" w:hAnsi="Verdana"/>
          <w:highlight w:val="lightGray"/>
        </w:rPr>
      </w:pPr>
      <w:r w:rsidRPr="00EA15D1">
        <w:rPr>
          <w:rFonts w:ascii="Verdana" w:hAnsi="Verdana"/>
        </w:rPr>
        <w:t>The private key for accessing the git repo is (nah, don’t even think about it, this key does not exist in reality anywhere.. )</w:t>
      </w:r>
      <w:r w:rsidR="00AE76C6" w:rsidRPr="00EA15D1">
        <w:rPr>
          <w:rFonts w:ascii="Verdana" w:hAnsi="Verdana"/>
        </w:rPr>
        <w:t xml:space="preserve"> – </w:t>
      </w:r>
      <w:r w:rsidR="00AE76C6" w:rsidRPr="001C6739">
        <w:rPr>
          <w:rFonts w:ascii="Verdana" w:hAnsi="Verdana"/>
          <w:b/>
          <w:bCs/>
          <w:highlight w:val="lightGray"/>
        </w:rPr>
        <w:t>Important hint: think carefully about committing private keys into code repos!</w:t>
      </w:r>
    </w:p>
    <w:p w14:paraId="47697C02" w14:textId="385F7BCA" w:rsidR="00640F43" w:rsidRPr="00EA15D1" w:rsidRDefault="00640F43" w:rsidP="00640F43">
      <w:pPr>
        <w:pStyle w:val="ListParagraph"/>
        <w:numPr>
          <w:ilvl w:val="1"/>
          <w:numId w:val="2"/>
        </w:numPr>
        <w:rPr>
          <w:rFonts w:ascii="Verdana" w:hAnsi="Verdana"/>
          <w:b/>
          <w:bCs/>
        </w:rPr>
      </w:pPr>
      <w:r w:rsidRPr="00EA15D1">
        <w:rPr>
          <w:rFonts w:ascii="Verdana" w:hAnsi="Verdana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1CC741" wp14:editId="6F4305A3">
                <wp:simplePos x="0" y="0"/>
                <wp:positionH relativeFrom="column">
                  <wp:posOffset>50800</wp:posOffset>
                </wp:positionH>
                <wp:positionV relativeFrom="paragraph">
                  <wp:posOffset>65405</wp:posOffset>
                </wp:positionV>
                <wp:extent cx="6070600" cy="2374900"/>
                <wp:effectExtent l="0" t="0" r="12700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0600" cy="2374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2EE1B6" w14:textId="77777777" w:rsidR="00640F43" w:rsidRDefault="00640F43" w:rsidP="00640F43">
                            <w:r>
                              <w:t>-----BEGIN OPENSSH PRIVATE KEY-----</w:t>
                            </w:r>
                          </w:p>
                          <w:p w14:paraId="0895B001" w14:textId="77777777" w:rsidR="00640F43" w:rsidRDefault="00640F43" w:rsidP="00640F43">
                            <w:r>
                              <w:t>b3BlbnNzaC1rZXktdjEAAAAABG5vbmUAAAAEbm9uZQAAAAAAAAABAAAArAAAABNlY2RzYS</w:t>
                            </w:r>
                          </w:p>
                          <w:p w14:paraId="718DC245" w14:textId="77777777" w:rsidR="00640F43" w:rsidRDefault="00640F43" w:rsidP="00640F43">
                            <w:r>
                              <w:t>1zaGEyLW5pc3RwNTIxAAAACG5pc3RwNTIxAAAAhQQBGC1taQdsrNvbI0XKs1J9wCIlHkIn</w:t>
                            </w:r>
                          </w:p>
                          <w:p w14:paraId="6662BBD6" w14:textId="77777777" w:rsidR="00640F43" w:rsidRDefault="00640F43" w:rsidP="00640F43">
                            <w:r>
                              <w:t>S6hgBxDV66yy+FEVFcl9ZtIn0wb0VpJz3GenBZ7aFrZ859hMngutWAAuorgAvt1D6Sq9Vr</w:t>
                            </w:r>
                          </w:p>
                          <w:p w14:paraId="74CCFACC" w14:textId="77777777" w:rsidR="00640F43" w:rsidRDefault="00640F43" w:rsidP="00640F43">
                            <w:r>
                              <w:t>oOULyPqrq0LTXXQ+xvxYgZteBnC7LDbHgXOG83oSqJmcG/9NbUmtPo5FSyhXyhPVTl9LUW</w:t>
                            </w:r>
                          </w:p>
                          <w:p w14:paraId="76BE6030" w14:textId="77777777" w:rsidR="00640F43" w:rsidRDefault="00640F43" w:rsidP="00640F43">
                            <w:r>
                              <w:t>xMv3ElsAAAEgDeYdlQ3mHZUAAAATZWNkc2Etc2hhMi1uaXN0cDUyMQAAAAhuaXN0cDUyMQ</w:t>
                            </w:r>
                          </w:p>
                          <w:p w14:paraId="007D09DA" w14:textId="77777777" w:rsidR="00640F43" w:rsidRDefault="00640F43" w:rsidP="00640F43">
                            <w:r>
                              <w:t>AAAIUEARgtbWkHbKzb2yNFyrNSfcAiJR5CJ0uoYAcQ1eussvhRFRXJfWbSJ9MG9FaSc9xn</w:t>
                            </w:r>
                          </w:p>
                          <w:p w14:paraId="57EF9FC6" w14:textId="77777777" w:rsidR="00640F43" w:rsidRDefault="00640F43" w:rsidP="00640F43">
                            <w:r>
                              <w:t>pwWe2ha2fOfYTJ4LrVgALqK4AL7dQ+kqvVa6DlC8j6q6tC0110Psb8WIGbXgZwuyw2x4Fz</w:t>
                            </w:r>
                          </w:p>
                          <w:p w14:paraId="1ED155E2" w14:textId="77777777" w:rsidR="00640F43" w:rsidRDefault="00640F43" w:rsidP="00640F43">
                            <w:r>
                              <w:t>hvN6EqiZnBv/TW1JrT6ORUsoV8oT1U5fS1FsTL9xJbAAAAQgCN33WUUecjJnlDAVlOOLLo</w:t>
                            </w:r>
                          </w:p>
                          <w:p w14:paraId="5FD89412" w14:textId="77777777" w:rsidR="00640F43" w:rsidRDefault="00640F43" w:rsidP="00640F43">
                            <w:r>
                              <w:t>VhSJXGbb3+0r3P8NlVvVm3S0lYwHXFosUt9cIHryVg3Hnj/bgdk7ZTcGyKPyK9jOywAAAB</w:t>
                            </w:r>
                          </w:p>
                          <w:p w14:paraId="12B54FA2" w14:textId="77777777" w:rsidR="00640F43" w:rsidRDefault="00640F43" w:rsidP="00640F43">
                            <w:r>
                              <w:t>9hbm5hbGlzYS5iYXp6aUBJTlYtVUstTUFDMjUubGFuAQID</w:t>
                            </w:r>
                          </w:p>
                          <w:p w14:paraId="04035CFF" w14:textId="50BCAC34" w:rsidR="00640F43" w:rsidRDefault="00640F43" w:rsidP="00640F43">
                            <w:r>
                              <w:t>-----END OPENSSH PRIVATE KEY----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1CC74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pt;margin-top:5.15pt;width:478pt;height:18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" fillcolor="white [3201]" strokeweight=".5pt">
                <v:textbox>
                  <w:txbxContent>
                    <w:p w14:paraId="132EE1B6" w14:textId="77777777" w:rsidR="00640F43" w:rsidRDefault="00640F43" w:rsidP="00640F43">
                      <w:r>
                        <w:t>-----BEGIN OPENSSH PRIVATE KEY-----</w:t>
                      </w:r>
                    </w:p>
                    <w:p w14:paraId="0895B001" w14:textId="77777777" w:rsidR="00640F43" w:rsidRDefault="00640F43" w:rsidP="00640F43">
                      <w:r>
                        <w:t>b3BlbnNzaC1rZXktdjEAAAAABG5vbmUAAAAEbm9uZQAAAAAAAAABAAAArAAAABNlY2RzYS</w:t>
                      </w:r>
                    </w:p>
                    <w:p w14:paraId="718DC245" w14:textId="77777777" w:rsidR="00640F43" w:rsidRDefault="00640F43" w:rsidP="00640F43">
                      <w:r>
                        <w:t>1zaGEyLW5pc3RwNTIxAAAACG5pc3RwNTIxAAAAhQQBGC1taQdsrNvbI0XKs1J9wCIlHkIn</w:t>
                      </w:r>
                    </w:p>
                    <w:p w14:paraId="6662BBD6" w14:textId="77777777" w:rsidR="00640F43" w:rsidRDefault="00640F43" w:rsidP="00640F43">
                      <w:r>
                        <w:t>S6hgBxDV66yy+FEVFcl9ZtIn0wb0VpJz3GenBZ7aFrZ859hMngutWAAuorgAvt1D6Sq9Vr</w:t>
                      </w:r>
                    </w:p>
                    <w:p w14:paraId="74CCFACC" w14:textId="77777777" w:rsidR="00640F43" w:rsidRDefault="00640F43" w:rsidP="00640F43">
                      <w:r>
                        <w:t>oOULyPqrq0LTXXQ+xvxYgZteBnC7LDbHgXOG83oSqJmcG/9NbUmtPo5FSyhXyhPVTl9LUW</w:t>
                      </w:r>
                    </w:p>
                    <w:p w14:paraId="76BE6030" w14:textId="77777777" w:rsidR="00640F43" w:rsidRDefault="00640F43" w:rsidP="00640F43">
                      <w:r>
                        <w:t>xMv3ElsAAAEgDeYdlQ3mHZUAAAATZWNkc2Etc2hhMi1uaXN0cDUyMQAAAAhuaXN0cDUyMQ</w:t>
                      </w:r>
                    </w:p>
                    <w:p w14:paraId="007D09DA" w14:textId="77777777" w:rsidR="00640F43" w:rsidRDefault="00640F43" w:rsidP="00640F43">
                      <w:r>
                        <w:t>AAAIUEARgtbWkHbKzb2yNFyrNSfcAiJR5CJ0uoYAcQ1eussvhRFRXJfWbSJ9MG9FaSc9xn</w:t>
                      </w:r>
                    </w:p>
                    <w:p w14:paraId="57EF9FC6" w14:textId="77777777" w:rsidR="00640F43" w:rsidRDefault="00640F43" w:rsidP="00640F43">
                      <w:r>
                        <w:t>pwWe2ha2fOfYTJ4LrVgALqK4AL7dQ+kqvVa6DlC8j6q6tC0110Psb8WIGbXgZwuyw2x4Fz</w:t>
                      </w:r>
                    </w:p>
                    <w:p w14:paraId="1ED155E2" w14:textId="77777777" w:rsidR="00640F43" w:rsidRDefault="00640F43" w:rsidP="00640F43">
                      <w:r>
                        <w:t>hvN6EqiZnBv/TW1JrT6ORUsoV8oT1U5fS1FsTL9xJbAAAAQgCN33WUUecjJnlDAVlOOLLo</w:t>
                      </w:r>
                    </w:p>
                    <w:p w14:paraId="5FD89412" w14:textId="77777777" w:rsidR="00640F43" w:rsidRDefault="00640F43" w:rsidP="00640F43">
                      <w:r>
                        <w:t>VhSJXGbb3+0r3P8NlVvVm3S0lYwHXFosUt9cIHryVg3Hnj/bgdk7ZTcGyKPyK9jOywAAAB</w:t>
                      </w:r>
                    </w:p>
                    <w:p w14:paraId="12B54FA2" w14:textId="77777777" w:rsidR="00640F43" w:rsidRDefault="00640F43" w:rsidP="00640F43">
                      <w:r>
                        <w:t>9hbm5hbGlzYS5iYXp6aUBJTlYtVUstTUFDMjUubGFuAQID</w:t>
                      </w:r>
                    </w:p>
                    <w:p w14:paraId="04035CFF" w14:textId="50BCAC34" w:rsidR="00640F43" w:rsidRDefault="00640F43" w:rsidP="00640F43">
                      <w:r>
                        <w:t>-----END OPENSSH PRIVATE KEY-----</w:t>
                      </w:r>
                    </w:p>
                  </w:txbxContent>
                </v:textbox>
              </v:shape>
            </w:pict>
          </mc:Fallback>
        </mc:AlternateContent>
      </w:r>
    </w:p>
    <w:p w14:paraId="591F9BB8" w14:textId="4E9144B0" w:rsidR="00640F43" w:rsidRPr="00EA15D1" w:rsidRDefault="00640F43" w:rsidP="00640F43">
      <w:pPr>
        <w:pStyle w:val="ListParagraph"/>
        <w:ind w:left="1440"/>
        <w:rPr>
          <w:rFonts w:ascii="Verdana" w:hAnsi="Verdana"/>
          <w:b/>
          <w:bCs/>
        </w:rPr>
      </w:pPr>
    </w:p>
    <w:p w14:paraId="36050096" w14:textId="77777777" w:rsidR="00640F43" w:rsidRPr="00EA15D1" w:rsidRDefault="00640F43" w:rsidP="00640F43">
      <w:pPr>
        <w:pStyle w:val="ListParagraph"/>
        <w:ind w:left="1440"/>
        <w:rPr>
          <w:rFonts w:ascii="Verdana" w:hAnsi="Verdana"/>
          <w:b/>
          <w:bCs/>
        </w:rPr>
      </w:pPr>
    </w:p>
    <w:p w14:paraId="725791B2" w14:textId="290A949D" w:rsidR="006F2DBF" w:rsidRPr="00EA15D1" w:rsidRDefault="00640F43" w:rsidP="00640F43">
      <w:pPr>
        <w:pStyle w:val="ListParagraph"/>
        <w:numPr>
          <w:ilvl w:val="0"/>
          <w:numId w:val="2"/>
        </w:numPr>
        <w:rPr>
          <w:rFonts w:ascii="Verdana" w:hAnsi="Verdana"/>
          <w:b/>
          <w:bCs/>
        </w:rPr>
      </w:pPr>
      <w:r w:rsidRPr="00EA15D1">
        <w:rPr>
          <w:rFonts w:ascii="Verdana" w:hAnsi="Verdana"/>
          <w:b/>
          <w:bCs/>
        </w:rPr>
        <w:t xml:space="preserve"> </w:t>
      </w:r>
    </w:p>
    <w:p w14:paraId="15F403AF" w14:textId="5A181DB2" w:rsidR="00640F43" w:rsidRPr="00EA15D1" w:rsidRDefault="00640F43" w:rsidP="00640F43">
      <w:pPr>
        <w:rPr>
          <w:rFonts w:ascii="Verdana" w:hAnsi="Verdana"/>
          <w:b/>
          <w:bCs/>
        </w:rPr>
      </w:pPr>
    </w:p>
    <w:p w14:paraId="6A3816D8" w14:textId="04D14CDD" w:rsidR="00640F43" w:rsidRPr="00EA15D1" w:rsidRDefault="00640F43" w:rsidP="00640F43">
      <w:pPr>
        <w:rPr>
          <w:rFonts w:ascii="Verdana" w:hAnsi="Verdana"/>
          <w:b/>
          <w:bCs/>
        </w:rPr>
      </w:pPr>
    </w:p>
    <w:p w14:paraId="6C7E7F71" w14:textId="4BEC04FE" w:rsidR="00640F43" w:rsidRPr="00EA15D1" w:rsidRDefault="00640F43" w:rsidP="00640F43">
      <w:pPr>
        <w:rPr>
          <w:rFonts w:ascii="Verdana" w:hAnsi="Verdana"/>
          <w:b/>
          <w:bCs/>
        </w:rPr>
      </w:pPr>
    </w:p>
    <w:p w14:paraId="38885054" w14:textId="607E6800" w:rsidR="00640F43" w:rsidRPr="00EA15D1" w:rsidRDefault="00640F43" w:rsidP="00640F43">
      <w:pPr>
        <w:rPr>
          <w:rFonts w:ascii="Verdana" w:hAnsi="Verdana"/>
          <w:b/>
          <w:bCs/>
        </w:rPr>
      </w:pPr>
    </w:p>
    <w:p w14:paraId="6C68BEC2" w14:textId="096B14DC" w:rsidR="00640F43" w:rsidRPr="00EA15D1" w:rsidRDefault="00640F43" w:rsidP="00640F43">
      <w:pPr>
        <w:rPr>
          <w:rFonts w:ascii="Verdana" w:hAnsi="Verdana"/>
          <w:b/>
          <w:bCs/>
        </w:rPr>
      </w:pPr>
    </w:p>
    <w:p w14:paraId="6C0C037A" w14:textId="23EE4B12" w:rsidR="00640F43" w:rsidRPr="00EA15D1" w:rsidRDefault="00640F43" w:rsidP="00640F43">
      <w:pPr>
        <w:rPr>
          <w:rFonts w:ascii="Verdana" w:hAnsi="Verdana"/>
          <w:b/>
          <w:bCs/>
        </w:rPr>
      </w:pPr>
    </w:p>
    <w:p w14:paraId="07C2ACD0" w14:textId="526C4EAD" w:rsidR="00640F43" w:rsidRPr="00EA15D1" w:rsidRDefault="00640F43" w:rsidP="00640F43">
      <w:pPr>
        <w:rPr>
          <w:rFonts w:ascii="Verdana" w:hAnsi="Verdana"/>
          <w:b/>
          <w:bCs/>
        </w:rPr>
      </w:pPr>
    </w:p>
    <w:p w14:paraId="7A792156" w14:textId="65760B12" w:rsidR="00640F43" w:rsidRPr="00EA15D1" w:rsidRDefault="00640F43" w:rsidP="00640F43">
      <w:pPr>
        <w:rPr>
          <w:rFonts w:ascii="Verdana" w:hAnsi="Verdana"/>
          <w:b/>
          <w:bCs/>
        </w:rPr>
      </w:pPr>
    </w:p>
    <w:p w14:paraId="7C93A8BF" w14:textId="47BDA737" w:rsidR="00AE76C6" w:rsidRPr="00EA15D1" w:rsidRDefault="00AE76C6" w:rsidP="00640F43">
      <w:pPr>
        <w:rPr>
          <w:rFonts w:ascii="Verdana" w:hAnsi="Verdana"/>
          <w:b/>
          <w:bCs/>
        </w:rPr>
      </w:pPr>
    </w:p>
    <w:p w14:paraId="79DD477B" w14:textId="77777777" w:rsidR="001C6739" w:rsidRDefault="00AE76C6" w:rsidP="00640F43">
      <w:pPr>
        <w:rPr>
          <w:rFonts w:ascii="Verdana" w:hAnsi="Verdana"/>
          <w:b/>
          <w:bCs/>
        </w:rPr>
      </w:pPr>
      <w:r w:rsidRPr="00EA15D1">
        <w:rPr>
          <w:rFonts w:ascii="Verdana" w:hAnsi="Verdana"/>
          <w:b/>
          <w:bCs/>
        </w:rPr>
        <w:tab/>
      </w:r>
    </w:p>
    <w:p w14:paraId="25438925" w14:textId="77777777" w:rsidR="001C6739" w:rsidRDefault="001C6739" w:rsidP="00640F43">
      <w:pPr>
        <w:rPr>
          <w:rFonts w:ascii="Verdana" w:hAnsi="Verdana"/>
          <w:b/>
          <w:bCs/>
        </w:rPr>
      </w:pPr>
    </w:p>
    <w:p w14:paraId="51C4BE53" w14:textId="390C3B16" w:rsidR="00AE76C6" w:rsidRPr="00EA15D1" w:rsidRDefault="00AE76C6" w:rsidP="00640F43">
      <w:pPr>
        <w:rPr>
          <w:rFonts w:ascii="Verdana" w:hAnsi="Verdana"/>
          <w:b/>
          <w:bCs/>
        </w:rPr>
      </w:pPr>
      <w:r w:rsidRPr="00EA15D1">
        <w:rPr>
          <w:rFonts w:ascii="Verdana" w:hAnsi="Verdana"/>
          <w:b/>
          <w:bCs/>
        </w:rPr>
        <w:t>Details for my_app:</w:t>
      </w:r>
    </w:p>
    <w:p w14:paraId="55B5618D" w14:textId="6AE595AB" w:rsidR="00AE76C6" w:rsidRPr="00EA15D1" w:rsidRDefault="00AE76C6" w:rsidP="00AE76C6">
      <w:pPr>
        <w:pStyle w:val="ListParagraph"/>
        <w:numPr>
          <w:ilvl w:val="1"/>
          <w:numId w:val="2"/>
        </w:numPr>
        <w:rPr>
          <w:rFonts w:ascii="Verdana" w:hAnsi="Verdana"/>
        </w:rPr>
      </w:pPr>
      <w:r w:rsidRPr="00EA15D1">
        <w:rPr>
          <w:rFonts w:ascii="Verdana" w:hAnsi="Verdana"/>
        </w:rPr>
        <w:t xml:space="preserve">my_app requires yum packages python3-devel and </w:t>
      </w:r>
      <w:r w:rsidR="005E4A26" w:rsidRPr="00EA15D1">
        <w:rPr>
          <w:rFonts w:ascii="Verdana" w:hAnsi="Verdana"/>
        </w:rPr>
        <w:t>nginx</w:t>
      </w:r>
      <w:r w:rsidRPr="00EA15D1">
        <w:rPr>
          <w:rFonts w:ascii="Verdana" w:hAnsi="Verdana"/>
        </w:rPr>
        <w:t xml:space="preserve"> (no </w:t>
      </w:r>
      <w:r w:rsidR="005E4A26" w:rsidRPr="00EA15D1">
        <w:rPr>
          <w:rFonts w:ascii="Verdana" w:hAnsi="Verdana"/>
        </w:rPr>
        <w:t xml:space="preserve">nginx </w:t>
      </w:r>
      <w:r w:rsidRPr="00EA15D1">
        <w:rPr>
          <w:rFonts w:ascii="Verdana" w:hAnsi="Verdana"/>
        </w:rPr>
        <w:t>configurations needed, no python venv requirements, don’t worry, this is a simplified exercise)</w:t>
      </w:r>
    </w:p>
    <w:p w14:paraId="5D3E3979" w14:textId="7F9A183E" w:rsidR="00AE76C6" w:rsidRPr="00EA15D1" w:rsidRDefault="00AE76C6" w:rsidP="00AE76C6">
      <w:pPr>
        <w:pStyle w:val="ListParagraph"/>
        <w:numPr>
          <w:ilvl w:val="1"/>
          <w:numId w:val="2"/>
        </w:numPr>
        <w:rPr>
          <w:rFonts w:ascii="Verdana" w:hAnsi="Verdana"/>
        </w:rPr>
      </w:pPr>
      <w:r w:rsidRPr="00EA15D1">
        <w:rPr>
          <w:rFonts w:ascii="Verdana" w:hAnsi="Verdana"/>
        </w:rPr>
        <w:t>the code for my_app is copied from the tmp git clone dir to /opt/my_app</w:t>
      </w:r>
    </w:p>
    <w:p w14:paraId="49656BD2" w14:textId="41DE64C7" w:rsidR="00AE76C6" w:rsidRPr="00EA15D1" w:rsidRDefault="00AE76C6" w:rsidP="00AE76C6">
      <w:pPr>
        <w:pStyle w:val="ListParagraph"/>
        <w:numPr>
          <w:ilvl w:val="1"/>
          <w:numId w:val="2"/>
        </w:numPr>
        <w:rPr>
          <w:rFonts w:ascii="Verdana" w:hAnsi="Verdana"/>
        </w:rPr>
      </w:pPr>
      <w:r w:rsidRPr="00EA15D1">
        <w:rPr>
          <w:rFonts w:ascii="Verdana" w:hAnsi="Verdana"/>
        </w:rPr>
        <w:t>my_app is installed by running ‘make install’ as my_app_user</w:t>
      </w:r>
    </w:p>
    <w:p w14:paraId="0BCCF02D" w14:textId="09592E52" w:rsidR="005E4A26" w:rsidRPr="00EA15D1" w:rsidRDefault="005E4A26" w:rsidP="00AE76C6">
      <w:pPr>
        <w:pStyle w:val="ListParagraph"/>
        <w:numPr>
          <w:ilvl w:val="1"/>
          <w:numId w:val="2"/>
        </w:numPr>
        <w:rPr>
          <w:rFonts w:ascii="Verdana" w:hAnsi="Verdana"/>
        </w:rPr>
      </w:pPr>
      <w:r w:rsidRPr="00EA15D1">
        <w:rPr>
          <w:rFonts w:ascii="Verdana" w:hAnsi="Verdana"/>
        </w:rPr>
        <w:t>when the app is installed, nginx needs to be restarted</w:t>
      </w:r>
    </w:p>
    <w:p w14:paraId="7F6A75D9" w14:textId="3237F27B" w:rsidR="00640F43" w:rsidRPr="00EA15D1" w:rsidRDefault="00640F43" w:rsidP="00640F43">
      <w:pPr>
        <w:rPr>
          <w:rFonts w:ascii="Verdana" w:hAnsi="Verdana"/>
          <w:b/>
          <w:bCs/>
        </w:rPr>
      </w:pPr>
    </w:p>
    <w:p w14:paraId="275E1AD9" w14:textId="77777777" w:rsidR="00640F43" w:rsidRPr="00EA15D1" w:rsidRDefault="00640F43" w:rsidP="00640F43">
      <w:pPr>
        <w:rPr>
          <w:rFonts w:ascii="Verdana" w:hAnsi="Verdana"/>
          <w:b/>
          <w:bCs/>
        </w:rPr>
      </w:pPr>
    </w:p>
    <w:sectPr w:rsidR="00640F43" w:rsidRPr="00EA15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831FA1"/>
    <w:multiLevelType w:val="hybridMultilevel"/>
    <w:tmpl w:val="F6440F4A"/>
    <w:lvl w:ilvl="0" w:tplc="51187B92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680962"/>
    <w:multiLevelType w:val="hybridMultilevel"/>
    <w:tmpl w:val="E61ED404"/>
    <w:lvl w:ilvl="0" w:tplc="8DEC3692">
      <w:start w:val="1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rc0MzIzNjU0MTdU0lEKTi0uzszPAykwrAUAz6ZuEiwAAAA="/>
  </w:docVars>
  <w:rsids>
    <w:rsidRoot w:val="00DB7BDE"/>
    <w:rsid w:val="000B17D9"/>
    <w:rsid w:val="00140A52"/>
    <w:rsid w:val="001501FC"/>
    <w:rsid w:val="001C6739"/>
    <w:rsid w:val="002206BC"/>
    <w:rsid w:val="003366F2"/>
    <w:rsid w:val="005D13F5"/>
    <w:rsid w:val="005E4A26"/>
    <w:rsid w:val="00640F43"/>
    <w:rsid w:val="006F2DBF"/>
    <w:rsid w:val="007E1DAE"/>
    <w:rsid w:val="008253C4"/>
    <w:rsid w:val="009A3E36"/>
    <w:rsid w:val="00AE76C6"/>
    <w:rsid w:val="00B44892"/>
    <w:rsid w:val="00BD25D2"/>
    <w:rsid w:val="00C061C4"/>
    <w:rsid w:val="00DB7BDE"/>
    <w:rsid w:val="00DC4807"/>
    <w:rsid w:val="00E7619F"/>
    <w:rsid w:val="00EA1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5B177"/>
  <w15:chartTrackingRefBased/>
  <w15:docId w15:val="{BA81AE22-8167-B444-B9BC-CD2FCFE03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01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7BD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40F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0F4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501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3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83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it@bitbucket.org:my-org/my_app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 Bildikar (Inivata)</dc:creator>
  <cp:keywords/>
  <dc:description/>
  <cp:lastModifiedBy>Anir Bildikar</cp:lastModifiedBy>
  <cp:revision>5</cp:revision>
  <dcterms:created xsi:type="dcterms:W3CDTF">2021-11-09T13:28:00Z</dcterms:created>
  <dcterms:modified xsi:type="dcterms:W3CDTF">2021-11-09T13:34:00Z</dcterms:modified>
</cp:coreProperties>
</file>